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dcf3567129cb8c53bd2b8e7d53cad843c73e7ca"/>
    <w:p>
      <w:pPr>
        <w:pStyle w:val="Heading1"/>
      </w:pPr>
      <w:r>
        <w:t xml:space="preserve">Cover Letter for Software Engineer Position</w:t>
      </w:r>
    </w:p>
    <w:p>
      <w:pPr>
        <w:pStyle w:val="FirstParagraph"/>
      </w:pPr>
      <w:r>
        <w:t xml:space="preserve">Dear Hiring Manager,</w:t>
      </w:r>
    </w:p>
    <w:p>
      <w:pPr>
        <w:pStyle w:val="BodyText"/>
      </w:pPr>
      <w:r>
        <w:t xml:space="preserve">I am writing to express my enthusiastic interest in the Software Engineer position at [Company Name] in Ethiopia, Addis Ababa. As a dedicated software engineer with a passion for innovation and problem-solving, I am eager to contribute my technical expertise and collaborative spirit to drive impactful solutions in one of Africa’s fastest-growing tech hubs. Ethiopia, particularly Addis Ababa, has become a beacon of technological advancement and economic transformation, and I am thrilled at the opportunity to be part of this dynamic landscape.</w:t>
      </w:r>
    </w:p>
    <w:p>
      <w:pPr>
        <w:pStyle w:val="BodyText"/>
      </w:pPr>
      <w:r>
        <w:t xml:space="preserve">With over [X years] of experience in software development, I have developed a strong foundation in designing, building, and maintaining scalable applications across various industries. My journey as a Software Engineer has been defined by a commitment to excellence, attention to detail, and a deep understanding of modern development practices. From my early days working on web-based solutions to leading complex projects that integrate artificial intelligence and cloud technologies, I have consistently aimed to deliver value through technology.</w:t>
      </w:r>
    </w:p>
    <w:p>
      <w:pPr>
        <w:pStyle w:val="BodyText"/>
      </w:pPr>
      <w:r>
        <w:t xml:space="preserve">What excites me most about the Software Engineer role in Ethiopia is the opportunity to contribute to a region where technology is reshaping economies and communities. Addis Ababa, as the political, economic, and cultural capital of Ethiopia, has seen a surge in tech startups, digital innovation initiatives, and government-led projects aimed at improving public services through technology. I am particularly inspired by the potential for software engineers to address local challenges—whether it’s developing tools for financial inclusion, optimizing healthcare systems through data analytics, or creating platforms that empower small businesses. My technical background and passion for solving real-world problems align perfectly with these goals.</w:t>
      </w:r>
    </w:p>
    <w:p>
      <w:pPr>
        <w:pStyle w:val="BodyText"/>
      </w:pPr>
      <w:r>
        <w:t xml:space="preserve">In my current role as a Software Engineer at [Current Company Name], I have worked on projects that required both technical precision and creative thinking. For example, I led the development of a cloud-native application that streamlined supply chain operations for a multinational client, reducing processing time by 40% and improving data accuracy. This project involved working closely with cross-functional teams, leveraging agile methodologies, and ensuring the solution met stringent security and scalability requirements. My ability to translate business needs into robust technical solutions has been a cornerstone of my career.</w:t>
      </w:r>
    </w:p>
    <w:p>
      <w:pPr>
        <w:pStyle w:val="BodyText"/>
      </w:pPr>
      <w:r>
        <w:t xml:space="preserve">One of the key strengths I bring to the table is my adaptability. Software engineering is an ever-evolving field, and I thrive in environments that demand continuous learning and innovation. Whether it’s mastering new programming languages, exploring emerging frameworks like React or Python, or staying updated on industry trends such as DevOps and AI integration, I am committed to staying at the forefront of technological advancements. In Addis Ababa, where the tech ecosystem is rapidly expanding, this adaptability will enable me to contribute effectively from day one.</w:t>
      </w:r>
    </w:p>
    <w:p>
      <w:pPr>
        <w:pStyle w:val="BodyText"/>
      </w:pPr>
      <w:r>
        <w:t xml:space="preserve">I am also deeply motivated by the collaborative nature of software engineering. Working in a team environment has always been a source of growth for me, and I value open communication, shared knowledge, and mutual respect among colleagues. Ethiopia’s tech community is known for its strong sense of collaboration and innovation, and I am eager to contribute to this culture while learning from the expertise of others. Whether it’s mentoring junior developers or participating in hackathons that foster creativity, I believe that teamwork is the key to building impactful solutions.</w:t>
      </w:r>
    </w:p>
    <w:p>
      <w:pPr>
        <w:pStyle w:val="BodyText"/>
      </w:pPr>
      <w:r>
        <w:t xml:space="preserve">My experience extends beyond coding. I have also been involved in requirements analysis, system design, and user testing, ensuring that every project meets the needs of its end-users. For instance, during a recent project focused on improving access to education in rural areas, I worked closely with stakeholders to understand their pain points and designed a mobile application that simplified course enrollment and resource sharing. This experience reinforced my belief that technology should be accessible, intuitive, and aligned with the needs of the people it serves—principles that are especially vital in a region like Ethiopia.</w:t>
      </w:r>
    </w:p>
    <w:p>
      <w:pPr>
        <w:pStyle w:val="BodyText"/>
      </w:pPr>
      <w:r>
        <w:t xml:space="preserve">As you consider potential candidates for the Software Engineer role in Addis Ababa, I would like to highlight my unique combination of technical skills, cultural awareness, and passion for making a difference. Ethiopia is not just a location; it is a vibrant community of innovators, entrepreneurs, and visionaries who are shaping the future of technology in Africa. I am eager to contribute my expertise to this movement and help build solutions that drive progress for individuals, businesses, and society at large.</w:t>
      </w:r>
    </w:p>
    <w:p>
      <w:pPr>
        <w:pStyle w:val="BodyText"/>
      </w:pPr>
      <w:r>
        <w:t xml:space="preserve">Thank you for considering my application. I would be honored to bring my skills and enthusiasm to [Company Name] and contribute to the continued growth of software engineering in Ethiopia. I look forward to the opportunity to discuss how my background, values, and aspirations align with your team’s goals. Please feel free to contact me at [Your Phone Number] or [Your Email Address] at your earliest convenience.</w:t>
      </w:r>
    </w:p>
    <w:p>
      <w:pPr>
        <w:pStyle w:val="BodyText"/>
      </w:pPr>
      <w:r>
        <w:t xml:space="preserve">Sincerely,</w:t>
      </w:r>
      <w:r>
        <w:br/>
      </w:r>
      <w:r>
        <w:t xml:space="preserve">[Your Full Name]</w:t>
      </w:r>
      <w:r>
        <w:br/>
      </w:r>
      <w:r>
        <w:t xml:space="preserve">Software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cp:keywords/>
  <dcterms:created xsi:type="dcterms:W3CDTF">2026-07-17T06:38:13Z</dcterms:created>
  <dcterms:modified xsi:type="dcterms:W3CDTF">2026-07-17T06:38:13Z</dcterms:modified>
</cp:coreProperties>
</file>

<file path=docProps/custom.xml><?xml version="1.0" encoding="utf-8"?>
<Properties xmlns="http://schemas.openxmlformats.org/officeDocument/2006/custom-properties" xmlns:vt="http://schemas.openxmlformats.org/officeDocument/2006/docPropsVTypes"/>
</file>